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0717" w:rsidRPr="007A7CF8" w:rsidRDefault="00300A87" w:rsidP="0011108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FDE</w:t>
      </w:r>
      <w:r w:rsidR="009E5788" w:rsidRPr="007A7CF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A7CF8" w:rsidRPr="007A7CF8">
        <w:rPr>
          <w:rFonts w:ascii="Times New Roman" w:hAnsi="Times New Roman" w:cs="Times New Roman"/>
          <w:b/>
          <w:sz w:val="24"/>
          <w:szCs w:val="24"/>
        </w:rPr>
        <w:t>İŞ</w:t>
      </w:r>
      <w:r w:rsidR="0092538F" w:rsidRPr="007A7CF8">
        <w:rPr>
          <w:rFonts w:ascii="Times New Roman" w:hAnsi="Times New Roman" w:cs="Times New Roman"/>
          <w:b/>
          <w:sz w:val="24"/>
          <w:szCs w:val="24"/>
        </w:rPr>
        <w:t>LETME</w:t>
      </w:r>
      <w:r w:rsidR="009A01ED" w:rsidRPr="007A7CF8">
        <w:rPr>
          <w:rFonts w:ascii="Times New Roman" w:hAnsi="Times New Roman" w:cs="Times New Roman"/>
          <w:b/>
          <w:sz w:val="24"/>
          <w:szCs w:val="24"/>
        </w:rPr>
        <w:t xml:space="preserve"> ÖNERİ FORMU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9062"/>
      </w:tblGrid>
      <w:tr w:rsidR="009A01ED" w:rsidRPr="007A7CF8" w:rsidTr="00ED3D2E">
        <w:tc>
          <w:tcPr>
            <w:tcW w:w="5000" w:type="pct"/>
          </w:tcPr>
          <w:p w:rsidR="009A01ED" w:rsidRPr="007A7CF8" w:rsidRDefault="00ED3D2E" w:rsidP="005D6B04">
            <w:pPr>
              <w:spacing w:before="60"/>
              <w:jc w:val="both"/>
              <w:rPr>
                <w:rFonts w:ascii="Times New Roman" w:hAnsi="Times New Roman" w:cs="Times New Roman"/>
                <w:szCs w:val="24"/>
                <w:lang w:val="tr-TR"/>
              </w:rPr>
            </w:pPr>
            <w:r w:rsidRPr="007A7CF8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>Bu f</w:t>
            </w:r>
            <w:r w:rsidR="007A7CF8" w:rsidRPr="007A7CF8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 xml:space="preserve">orm Aday </w:t>
            </w:r>
            <w:r w:rsidR="005D6B04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>Fen Bilimci</w:t>
            </w:r>
            <w:r w:rsidR="007A7CF8" w:rsidRPr="007A7CF8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 xml:space="preserve"> tarafından </w:t>
            </w:r>
            <w:r w:rsidR="00300A87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>UFDE</w:t>
            </w:r>
            <w:r w:rsidR="007A7CF8" w:rsidRPr="007A7CF8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 xml:space="preserve"> programı </w:t>
            </w:r>
            <w:r w:rsidR="009A01ED" w:rsidRPr="007A7CF8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 xml:space="preserve">kapsamında önerilen </w:t>
            </w:r>
            <w:r w:rsidR="007A7CF8" w:rsidRPr="007A7CF8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>işletme</w:t>
            </w:r>
            <w:r w:rsidR="009A01ED" w:rsidRPr="007A7CF8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 xml:space="preserve"> bilgilerini içermektedir. </w:t>
            </w:r>
            <w:r w:rsidR="007A7CF8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 xml:space="preserve">Aday </w:t>
            </w:r>
            <w:r w:rsidR="005D6B04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>Fen Bilimcinin</w:t>
            </w:r>
            <w:r w:rsidR="007A7CF8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 xml:space="preserve"> bu form ile önerdiği işletmeye atanma durumu,</w:t>
            </w:r>
            <w:r w:rsidRPr="007A7CF8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 xml:space="preserve"> </w:t>
            </w:r>
            <w:r w:rsidR="009A01ED" w:rsidRPr="007A7CF8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 xml:space="preserve">Bölüm </w:t>
            </w:r>
            <w:r w:rsidR="00300A87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>UFDE</w:t>
            </w:r>
            <w:r w:rsidR="009A01ED" w:rsidRPr="007A7CF8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 xml:space="preserve"> Takip K</w:t>
            </w:r>
            <w:r w:rsidR="007A7CF8" w:rsidRPr="007A7CF8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>omisyonu</w:t>
            </w:r>
            <w:r w:rsidR="009A01ED" w:rsidRPr="007A7CF8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 xml:space="preserve"> (</w:t>
            </w:r>
            <w:r w:rsidR="00300A87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>BU</w:t>
            </w:r>
            <w:r w:rsidR="009A01ED" w:rsidRPr="007A7CF8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 xml:space="preserve">TAK) tarafından </w:t>
            </w:r>
            <w:r w:rsidR="004F6202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>ilgili formun onayından</w:t>
            </w:r>
            <w:r w:rsidR="009A01ED" w:rsidRPr="007A7CF8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 xml:space="preserve"> sonra kesinlik kazanacaktır. </w:t>
            </w:r>
            <w:r w:rsidR="004F6202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 xml:space="preserve">Bu form </w:t>
            </w:r>
            <w:r w:rsidR="00300A87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>BU</w:t>
            </w:r>
            <w:r w:rsidR="00857097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>TAK</w:t>
            </w:r>
            <w:r w:rsidR="004F6202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 xml:space="preserve">’a teslim edilmeden önce </w:t>
            </w:r>
            <w:r w:rsidR="004F6202" w:rsidRPr="007A7CF8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>işletme yet</w:t>
            </w:r>
            <w:r w:rsidR="004F6202">
              <w:rPr>
                <w:rFonts w:ascii="Times New Roman" w:hAnsi="Times New Roman" w:cs="Times New Roman"/>
                <w:sz w:val="20"/>
                <w:szCs w:val="24"/>
                <w:lang w:val="tr-TR"/>
              </w:rPr>
              <w:t>kilisi tarafından imzalanmalıdır.</w:t>
            </w:r>
          </w:p>
        </w:tc>
      </w:tr>
    </w:tbl>
    <w:p w:rsidR="004F6202" w:rsidRDefault="004F6202" w:rsidP="00ED3D2E">
      <w:pPr>
        <w:spacing w:before="60" w:after="0" w:line="240" w:lineRule="auto"/>
        <w:rPr>
          <w:rFonts w:ascii="Times New Roman" w:hAnsi="Times New Roman" w:cs="Times New Roman"/>
          <w:b/>
          <w:bCs/>
          <w:smallCaps/>
          <w:szCs w:val="24"/>
        </w:rPr>
      </w:pPr>
    </w:p>
    <w:p w:rsidR="009A01ED" w:rsidRPr="007A7CF8" w:rsidRDefault="007A7CF8" w:rsidP="004F6202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7A7CF8">
        <w:rPr>
          <w:rFonts w:ascii="Times New Roman" w:hAnsi="Times New Roman" w:cs="Times New Roman"/>
          <w:b/>
          <w:bCs/>
          <w:smallCaps/>
          <w:szCs w:val="24"/>
        </w:rPr>
        <w:t>İŞLETME</w:t>
      </w:r>
      <w:r w:rsidR="00111087" w:rsidRPr="007A7CF8">
        <w:rPr>
          <w:rFonts w:ascii="Times New Roman" w:hAnsi="Times New Roman" w:cs="Times New Roman"/>
          <w:b/>
          <w:bCs/>
          <w:smallCaps/>
          <w:szCs w:val="24"/>
        </w:rPr>
        <w:t xml:space="preserve"> BİLGİLERİ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4408"/>
        <w:gridCol w:w="4654"/>
      </w:tblGrid>
      <w:tr w:rsidR="009A01ED" w:rsidRPr="007A7CF8" w:rsidTr="00ED3D2E">
        <w:trPr>
          <w:trHeight w:val="412"/>
        </w:trPr>
        <w:tc>
          <w:tcPr>
            <w:tcW w:w="2432" w:type="pct"/>
          </w:tcPr>
          <w:p w:rsidR="009A01ED" w:rsidRPr="007A7CF8" w:rsidRDefault="007A7CF8" w:rsidP="00ED3D2E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  <w:r w:rsidRPr="007A7CF8">
              <w:rPr>
                <w:rFonts w:ascii="Times New Roman" w:hAnsi="Times New Roman" w:cs="Times New Roman"/>
                <w:szCs w:val="24"/>
                <w:lang w:val="tr-TR"/>
              </w:rPr>
              <w:t>İşletme</w:t>
            </w:r>
            <w:r w:rsidR="009A01ED" w:rsidRPr="007A7CF8">
              <w:rPr>
                <w:rFonts w:ascii="Times New Roman" w:hAnsi="Times New Roman" w:cs="Times New Roman"/>
                <w:szCs w:val="24"/>
                <w:lang w:val="tr-TR"/>
              </w:rPr>
              <w:t xml:space="preserve"> Adı</w:t>
            </w:r>
          </w:p>
        </w:tc>
        <w:tc>
          <w:tcPr>
            <w:tcW w:w="2568" w:type="pct"/>
          </w:tcPr>
          <w:p w:rsidR="009A01ED" w:rsidRPr="007A7CF8" w:rsidRDefault="009A01ED" w:rsidP="00ED3D2E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</w:p>
        </w:tc>
      </w:tr>
      <w:tr w:rsidR="009A01ED" w:rsidRPr="007A7CF8" w:rsidTr="00ED3D2E">
        <w:trPr>
          <w:trHeight w:val="383"/>
        </w:trPr>
        <w:tc>
          <w:tcPr>
            <w:tcW w:w="2432" w:type="pct"/>
          </w:tcPr>
          <w:p w:rsidR="009A01ED" w:rsidRPr="007A7CF8" w:rsidRDefault="007A7CF8" w:rsidP="00ED3D2E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  <w:r w:rsidRPr="007A7CF8">
              <w:rPr>
                <w:rFonts w:ascii="Times New Roman" w:hAnsi="Times New Roman" w:cs="Times New Roman"/>
                <w:szCs w:val="24"/>
                <w:lang w:val="tr-TR"/>
              </w:rPr>
              <w:t xml:space="preserve">İşletme </w:t>
            </w:r>
            <w:r w:rsidR="009E5788" w:rsidRPr="007A7CF8">
              <w:rPr>
                <w:rFonts w:ascii="Times New Roman" w:hAnsi="Times New Roman" w:cs="Times New Roman"/>
                <w:szCs w:val="24"/>
                <w:lang w:val="tr-TR"/>
              </w:rPr>
              <w:t>Adresi</w:t>
            </w:r>
          </w:p>
          <w:p w:rsidR="00E70965" w:rsidRPr="007A7CF8" w:rsidRDefault="00E70965" w:rsidP="00ED3D2E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</w:p>
        </w:tc>
        <w:tc>
          <w:tcPr>
            <w:tcW w:w="2568" w:type="pct"/>
          </w:tcPr>
          <w:p w:rsidR="009A01ED" w:rsidRPr="007A7CF8" w:rsidRDefault="009A01ED" w:rsidP="00ED3D2E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</w:p>
        </w:tc>
      </w:tr>
      <w:tr w:rsidR="009A01ED" w:rsidRPr="007A7CF8" w:rsidTr="00ED3D2E">
        <w:trPr>
          <w:trHeight w:val="383"/>
        </w:trPr>
        <w:tc>
          <w:tcPr>
            <w:tcW w:w="2432" w:type="pct"/>
          </w:tcPr>
          <w:p w:rsidR="009A01ED" w:rsidRPr="007A7CF8" w:rsidRDefault="007A7CF8" w:rsidP="00ED3D2E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  <w:r w:rsidRPr="007A7CF8">
              <w:rPr>
                <w:rFonts w:ascii="Times New Roman" w:hAnsi="Times New Roman" w:cs="Times New Roman"/>
                <w:szCs w:val="24"/>
                <w:lang w:val="tr-TR"/>
              </w:rPr>
              <w:t xml:space="preserve">İşletme </w:t>
            </w:r>
            <w:r w:rsidR="009E5788" w:rsidRPr="007A7CF8">
              <w:rPr>
                <w:rFonts w:ascii="Times New Roman" w:hAnsi="Times New Roman" w:cs="Times New Roman"/>
                <w:szCs w:val="24"/>
                <w:lang w:val="tr-TR"/>
              </w:rPr>
              <w:t>Telefon No</w:t>
            </w:r>
            <w:r w:rsidR="00E70965" w:rsidRPr="007A7CF8">
              <w:rPr>
                <w:rFonts w:ascii="Times New Roman" w:hAnsi="Times New Roman" w:cs="Times New Roman"/>
                <w:szCs w:val="24"/>
                <w:lang w:val="tr-TR"/>
              </w:rPr>
              <w:t>/web sitesi</w:t>
            </w:r>
          </w:p>
        </w:tc>
        <w:tc>
          <w:tcPr>
            <w:tcW w:w="2568" w:type="pct"/>
          </w:tcPr>
          <w:p w:rsidR="009A01ED" w:rsidRPr="007A7CF8" w:rsidRDefault="009A01ED" w:rsidP="00ED3D2E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</w:p>
        </w:tc>
      </w:tr>
      <w:tr w:rsidR="009A01ED" w:rsidRPr="007A7CF8" w:rsidTr="00E70965">
        <w:trPr>
          <w:trHeight w:val="695"/>
        </w:trPr>
        <w:tc>
          <w:tcPr>
            <w:tcW w:w="2432" w:type="pct"/>
          </w:tcPr>
          <w:p w:rsidR="009A01ED" w:rsidRPr="007A7CF8" w:rsidRDefault="007A7CF8" w:rsidP="00ED3D2E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  <w:r w:rsidRPr="007A7CF8">
              <w:rPr>
                <w:rFonts w:ascii="Times New Roman" w:hAnsi="Times New Roman" w:cs="Times New Roman"/>
                <w:szCs w:val="24"/>
                <w:lang w:val="tr-TR"/>
              </w:rPr>
              <w:t xml:space="preserve">İşletme </w:t>
            </w:r>
            <w:r w:rsidR="009E5788" w:rsidRPr="007A7CF8">
              <w:rPr>
                <w:rFonts w:ascii="Times New Roman" w:hAnsi="Times New Roman" w:cs="Times New Roman"/>
                <w:szCs w:val="24"/>
                <w:lang w:val="tr-TR"/>
              </w:rPr>
              <w:t>Yetkilisinin Bilgileri</w:t>
            </w:r>
          </w:p>
          <w:p w:rsidR="00E70965" w:rsidRPr="007A7CF8" w:rsidRDefault="00E70965" w:rsidP="00ED3D2E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</w:p>
        </w:tc>
        <w:tc>
          <w:tcPr>
            <w:tcW w:w="2568" w:type="pct"/>
            <w:vAlign w:val="center"/>
          </w:tcPr>
          <w:p w:rsidR="007A7CF8" w:rsidRPr="007A7CF8" w:rsidRDefault="007A7CF8" w:rsidP="00ED3D2E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  <w:r w:rsidRPr="007A7CF8">
              <w:rPr>
                <w:rFonts w:ascii="Times New Roman" w:hAnsi="Times New Roman" w:cs="Times New Roman"/>
                <w:szCs w:val="24"/>
                <w:lang w:val="tr-TR"/>
              </w:rPr>
              <w:t>Unvanı:</w:t>
            </w:r>
          </w:p>
          <w:p w:rsidR="009E5788" w:rsidRPr="007A7CF8" w:rsidRDefault="009E5788" w:rsidP="00ED3D2E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  <w:r w:rsidRPr="007A7CF8">
              <w:rPr>
                <w:rFonts w:ascii="Times New Roman" w:hAnsi="Times New Roman" w:cs="Times New Roman"/>
                <w:szCs w:val="24"/>
                <w:lang w:val="tr-TR"/>
              </w:rPr>
              <w:t>Adı-Soyadı:</w:t>
            </w:r>
          </w:p>
          <w:p w:rsidR="007A7CF8" w:rsidRPr="007A7CF8" w:rsidRDefault="007A7CF8" w:rsidP="00ED3D2E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  <w:r w:rsidRPr="007A7CF8">
              <w:rPr>
                <w:rFonts w:ascii="Times New Roman" w:hAnsi="Times New Roman" w:cs="Times New Roman"/>
                <w:szCs w:val="24"/>
                <w:lang w:val="tr-TR"/>
              </w:rPr>
              <w:t>Telefon:</w:t>
            </w:r>
          </w:p>
          <w:p w:rsidR="009A01ED" w:rsidRPr="007A7CF8" w:rsidRDefault="00ED3D2E" w:rsidP="00ED3D2E">
            <w:pPr>
              <w:spacing w:before="60"/>
              <w:rPr>
                <w:rFonts w:ascii="Times New Roman" w:hAnsi="Times New Roman" w:cs="Times New Roman"/>
                <w:b/>
                <w:szCs w:val="24"/>
                <w:lang w:val="tr-TR"/>
              </w:rPr>
            </w:pPr>
            <w:r w:rsidRPr="007A7CF8">
              <w:rPr>
                <w:rFonts w:ascii="Times New Roman" w:hAnsi="Times New Roman" w:cs="Times New Roman"/>
                <w:szCs w:val="24"/>
                <w:lang w:val="tr-TR"/>
              </w:rPr>
              <w:t>E-Posta</w:t>
            </w:r>
            <w:r w:rsidR="007A7CF8" w:rsidRPr="007A7CF8">
              <w:rPr>
                <w:rFonts w:ascii="Times New Roman" w:hAnsi="Times New Roman" w:cs="Times New Roman"/>
                <w:szCs w:val="24"/>
                <w:lang w:val="tr-TR"/>
              </w:rPr>
              <w:t>:</w:t>
            </w:r>
          </w:p>
        </w:tc>
      </w:tr>
      <w:tr w:rsidR="00111087" w:rsidRPr="007A7CF8" w:rsidTr="00111087">
        <w:trPr>
          <w:trHeight w:val="336"/>
        </w:trPr>
        <w:tc>
          <w:tcPr>
            <w:tcW w:w="2432" w:type="pct"/>
          </w:tcPr>
          <w:p w:rsidR="00111087" w:rsidRPr="007A7CF8" w:rsidRDefault="004F6202" w:rsidP="00111087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Cs w:val="24"/>
                <w:lang w:val="tr-TR"/>
              </w:rPr>
              <w:t>Mavi Yaka/</w:t>
            </w:r>
            <w:r w:rsidRPr="007A7CF8">
              <w:rPr>
                <w:rFonts w:ascii="Times New Roman" w:hAnsi="Times New Roman" w:cs="Times New Roman"/>
                <w:szCs w:val="24"/>
                <w:lang w:val="tr-TR"/>
              </w:rPr>
              <w:t xml:space="preserve"> Beyaz Yaka </w:t>
            </w:r>
            <w:r w:rsidR="00111087" w:rsidRPr="007A7CF8">
              <w:rPr>
                <w:rFonts w:ascii="Times New Roman" w:hAnsi="Times New Roman" w:cs="Times New Roman"/>
                <w:szCs w:val="24"/>
                <w:lang w:val="tr-TR"/>
              </w:rPr>
              <w:t>Çalışan Sayısı</w:t>
            </w:r>
          </w:p>
        </w:tc>
        <w:tc>
          <w:tcPr>
            <w:tcW w:w="2568" w:type="pct"/>
            <w:vAlign w:val="center"/>
          </w:tcPr>
          <w:p w:rsidR="00111087" w:rsidRPr="007A7CF8" w:rsidRDefault="004F6202" w:rsidP="0011108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…….. Mavi Yaka               ……. Beyaz Yaka</w:t>
            </w:r>
          </w:p>
        </w:tc>
      </w:tr>
      <w:tr w:rsidR="00111087" w:rsidRPr="007A7CF8" w:rsidTr="00111087">
        <w:trPr>
          <w:trHeight w:val="336"/>
        </w:trPr>
        <w:tc>
          <w:tcPr>
            <w:tcW w:w="2432" w:type="pct"/>
          </w:tcPr>
          <w:p w:rsidR="00111087" w:rsidRPr="007A7CF8" w:rsidRDefault="00111087" w:rsidP="00111087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  <w:r w:rsidRPr="007A7CF8">
              <w:rPr>
                <w:rFonts w:ascii="Times New Roman" w:hAnsi="Times New Roman" w:cs="Times New Roman"/>
                <w:szCs w:val="24"/>
                <w:lang w:val="tr-TR"/>
              </w:rPr>
              <w:t>Çalışan Mühendis Sayısı</w:t>
            </w:r>
          </w:p>
        </w:tc>
        <w:tc>
          <w:tcPr>
            <w:tcW w:w="2568" w:type="pct"/>
            <w:vAlign w:val="center"/>
          </w:tcPr>
          <w:p w:rsidR="00111087" w:rsidRPr="007A7CF8" w:rsidRDefault="00111087" w:rsidP="0011108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11087" w:rsidRPr="007A7CF8" w:rsidTr="00111087">
        <w:trPr>
          <w:trHeight w:val="336"/>
        </w:trPr>
        <w:tc>
          <w:tcPr>
            <w:tcW w:w="2432" w:type="pct"/>
          </w:tcPr>
          <w:p w:rsidR="00111087" w:rsidRPr="007A7CF8" w:rsidRDefault="00111087" w:rsidP="00111087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  <w:r w:rsidRPr="007A7CF8">
              <w:rPr>
                <w:rFonts w:ascii="Times New Roman" w:hAnsi="Times New Roman" w:cs="Times New Roman"/>
                <w:szCs w:val="24"/>
                <w:lang w:val="tr-TR"/>
              </w:rPr>
              <w:t>Faaliyet Sektörü</w:t>
            </w:r>
          </w:p>
        </w:tc>
        <w:tc>
          <w:tcPr>
            <w:tcW w:w="2568" w:type="pct"/>
            <w:vAlign w:val="center"/>
          </w:tcPr>
          <w:p w:rsidR="00111087" w:rsidRPr="007A7CF8" w:rsidRDefault="00111087" w:rsidP="0011108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11087" w:rsidRPr="007A7CF8" w:rsidTr="00111087">
        <w:trPr>
          <w:trHeight w:val="336"/>
        </w:trPr>
        <w:tc>
          <w:tcPr>
            <w:tcW w:w="2432" w:type="pct"/>
          </w:tcPr>
          <w:p w:rsidR="00111087" w:rsidRPr="007A7CF8" w:rsidRDefault="00111087" w:rsidP="00111087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  <w:r w:rsidRPr="007A7CF8">
              <w:rPr>
                <w:rFonts w:ascii="Times New Roman" w:hAnsi="Times New Roman" w:cs="Times New Roman"/>
                <w:szCs w:val="24"/>
                <w:lang w:val="tr-TR"/>
              </w:rPr>
              <w:t>Yıllık Üretim Kapasitesi</w:t>
            </w:r>
          </w:p>
        </w:tc>
        <w:tc>
          <w:tcPr>
            <w:tcW w:w="2568" w:type="pct"/>
            <w:vAlign w:val="center"/>
          </w:tcPr>
          <w:p w:rsidR="00111087" w:rsidRPr="007A7CF8" w:rsidRDefault="00111087" w:rsidP="0011108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</w:tbl>
    <w:p w:rsidR="00E70965" w:rsidRPr="007A7CF8" w:rsidRDefault="00E70965" w:rsidP="00E70965">
      <w:pPr>
        <w:spacing w:after="0" w:line="240" w:lineRule="auto"/>
        <w:rPr>
          <w:rFonts w:ascii="Times New Roman" w:hAnsi="Times New Roman" w:cs="Times New Roman"/>
          <w:b/>
          <w:szCs w:val="24"/>
        </w:rPr>
      </w:pPr>
    </w:p>
    <w:p w:rsidR="00E70965" w:rsidRPr="007A7CF8" w:rsidRDefault="00E70965" w:rsidP="00E70965">
      <w:pPr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7A7CF8">
        <w:rPr>
          <w:rFonts w:ascii="Times New Roman" w:hAnsi="Times New Roman" w:cs="Times New Roman"/>
          <w:b/>
          <w:szCs w:val="24"/>
        </w:rPr>
        <w:t>ADAY BİLGİLERİ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4390"/>
        <w:gridCol w:w="4672"/>
      </w:tblGrid>
      <w:tr w:rsidR="00E70965" w:rsidRPr="007A7CF8" w:rsidTr="00673812">
        <w:tc>
          <w:tcPr>
            <w:tcW w:w="2422" w:type="pct"/>
          </w:tcPr>
          <w:p w:rsidR="00E70965" w:rsidRPr="007A7CF8" w:rsidRDefault="007A7CF8" w:rsidP="00E70965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  <w:r w:rsidRPr="007A7CF8">
              <w:rPr>
                <w:rFonts w:ascii="Times New Roman" w:hAnsi="Times New Roman" w:cs="Times New Roman"/>
                <w:szCs w:val="24"/>
                <w:lang w:val="tr-TR"/>
              </w:rPr>
              <w:t>Adı -</w:t>
            </w:r>
            <w:r w:rsidR="00E70965" w:rsidRPr="007A7CF8">
              <w:rPr>
                <w:rFonts w:ascii="Times New Roman" w:hAnsi="Times New Roman" w:cs="Times New Roman"/>
                <w:szCs w:val="24"/>
                <w:lang w:val="tr-TR"/>
              </w:rPr>
              <w:t>Soyadı</w:t>
            </w:r>
          </w:p>
        </w:tc>
        <w:tc>
          <w:tcPr>
            <w:tcW w:w="2578" w:type="pct"/>
          </w:tcPr>
          <w:p w:rsidR="00E70965" w:rsidRPr="007A7CF8" w:rsidRDefault="00E70965" w:rsidP="00673812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</w:p>
        </w:tc>
      </w:tr>
      <w:tr w:rsidR="007A7CF8" w:rsidRPr="007A7CF8" w:rsidTr="00673812">
        <w:tc>
          <w:tcPr>
            <w:tcW w:w="2422" w:type="pct"/>
          </w:tcPr>
          <w:p w:rsidR="007A7CF8" w:rsidRPr="007A7CF8" w:rsidRDefault="007A7CF8" w:rsidP="00E70965">
            <w:pPr>
              <w:spacing w:before="60"/>
              <w:rPr>
                <w:rFonts w:ascii="Times New Roman" w:hAnsi="Times New Roman" w:cs="Times New Roman"/>
                <w:szCs w:val="24"/>
              </w:rPr>
            </w:pPr>
            <w:r w:rsidRPr="007A7CF8">
              <w:rPr>
                <w:rFonts w:ascii="Times New Roman" w:hAnsi="Times New Roman" w:cs="Times New Roman"/>
                <w:szCs w:val="24"/>
              </w:rPr>
              <w:t>Cep Telefonu</w:t>
            </w:r>
          </w:p>
        </w:tc>
        <w:tc>
          <w:tcPr>
            <w:tcW w:w="2578" w:type="pct"/>
          </w:tcPr>
          <w:p w:rsidR="007A7CF8" w:rsidRPr="007A7CF8" w:rsidRDefault="007A7CF8" w:rsidP="00673812">
            <w:pPr>
              <w:spacing w:before="6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70965" w:rsidRPr="007A7CF8" w:rsidTr="00673812">
        <w:tc>
          <w:tcPr>
            <w:tcW w:w="2422" w:type="pct"/>
          </w:tcPr>
          <w:p w:rsidR="00E70965" w:rsidRPr="007A7CF8" w:rsidRDefault="00E70965" w:rsidP="00673812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  <w:r w:rsidRPr="007A7CF8">
              <w:rPr>
                <w:rFonts w:ascii="Times New Roman" w:hAnsi="Times New Roman" w:cs="Times New Roman"/>
                <w:szCs w:val="24"/>
                <w:lang w:val="tr-TR"/>
              </w:rPr>
              <w:t>Öğrenci Numarası</w:t>
            </w:r>
          </w:p>
        </w:tc>
        <w:tc>
          <w:tcPr>
            <w:tcW w:w="2578" w:type="pct"/>
          </w:tcPr>
          <w:p w:rsidR="00E70965" w:rsidRPr="007A7CF8" w:rsidRDefault="00E70965" w:rsidP="00673812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</w:p>
        </w:tc>
      </w:tr>
      <w:tr w:rsidR="00E70965" w:rsidRPr="007A7CF8" w:rsidTr="00E70965">
        <w:trPr>
          <w:trHeight w:val="333"/>
        </w:trPr>
        <w:tc>
          <w:tcPr>
            <w:tcW w:w="2422" w:type="pct"/>
          </w:tcPr>
          <w:p w:rsidR="00E70965" w:rsidRPr="007A7CF8" w:rsidRDefault="00E70965" w:rsidP="00673812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  <w:r w:rsidRPr="007A7CF8">
              <w:rPr>
                <w:rFonts w:ascii="Times New Roman" w:hAnsi="Times New Roman" w:cs="Times New Roman"/>
                <w:szCs w:val="24"/>
                <w:lang w:val="tr-TR"/>
              </w:rPr>
              <w:t>İmza</w:t>
            </w:r>
          </w:p>
        </w:tc>
        <w:tc>
          <w:tcPr>
            <w:tcW w:w="2578" w:type="pct"/>
          </w:tcPr>
          <w:p w:rsidR="00E70965" w:rsidRPr="007A7CF8" w:rsidRDefault="00E70965" w:rsidP="00673812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</w:p>
          <w:p w:rsidR="007A7CF8" w:rsidRPr="007A7CF8" w:rsidRDefault="007A7CF8" w:rsidP="00673812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</w:p>
        </w:tc>
      </w:tr>
    </w:tbl>
    <w:p w:rsidR="00E70965" w:rsidRPr="007A7CF8" w:rsidRDefault="00E70965" w:rsidP="00ED3D2E">
      <w:pPr>
        <w:spacing w:after="0" w:line="240" w:lineRule="auto"/>
        <w:rPr>
          <w:rFonts w:ascii="Times New Roman" w:hAnsi="Times New Roman" w:cs="Times New Roman"/>
          <w:b/>
          <w:szCs w:val="24"/>
        </w:rPr>
      </w:pPr>
    </w:p>
    <w:p w:rsidR="009A01ED" w:rsidRPr="007A7CF8" w:rsidRDefault="001776CB" w:rsidP="00ED3D2E">
      <w:pPr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7A7CF8">
        <w:rPr>
          <w:rFonts w:ascii="Times New Roman" w:hAnsi="Times New Roman" w:cs="Times New Roman"/>
          <w:b/>
          <w:szCs w:val="24"/>
        </w:rPr>
        <w:t>ADAY ÇALIŞMA KAPSAMI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4390"/>
        <w:gridCol w:w="4672"/>
      </w:tblGrid>
      <w:tr w:rsidR="007A7CF8" w:rsidRPr="007A7CF8" w:rsidTr="00111087">
        <w:tc>
          <w:tcPr>
            <w:tcW w:w="2422" w:type="pct"/>
          </w:tcPr>
          <w:p w:rsidR="007A7CF8" w:rsidRPr="007A7CF8" w:rsidRDefault="00300A87" w:rsidP="00ED3D2E">
            <w:pPr>
              <w:spacing w:before="6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  <w:lang w:val="tr-TR"/>
              </w:rPr>
              <w:t>UFDE</w:t>
            </w:r>
            <w:r w:rsidR="007A7CF8" w:rsidRPr="007A7CF8">
              <w:rPr>
                <w:rFonts w:ascii="Times New Roman" w:hAnsi="Times New Roman" w:cs="Times New Roman"/>
                <w:szCs w:val="24"/>
                <w:lang w:val="tr-TR"/>
              </w:rPr>
              <w:t xml:space="preserve"> Programının Uygulanacağı Yarıyıl</w:t>
            </w:r>
          </w:p>
        </w:tc>
        <w:tc>
          <w:tcPr>
            <w:tcW w:w="2578" w:type="pct"/>
          </w:tcPr>
          <w:p w:rsidR="007A7CF8" w:rsidRPr="007A7CF8" w:rsidRDefault="007A7CF8" w:rsidP="00ED3D2E">
            <w:pPr>
              <w:spacing w:before="60"/>
              <w:rPr>
                <w:rFonts w:ascii="Times New Roman" w:hAnsi="Times New Roman" w:cs="Times New Roman"/>
                <w:szCs w:val="24"/>
              </w:rPr>
            </w:pPr>
            <w:r w:rsidRPr="007A7CF8">
              <w:rPr>
                <w:rFonts w:ascii="Times New Roman" w:hAnsi="Times New Roman" w:cs="Times New Roman"/>
                <w:szCs w:val="24"/>
                <w:lang w:val="tr-TR"/>
              </w:rPr>
              <w:t>20.../20... Öğretim Yılı - Güz/Bahar Yarıyılı</w:t>
            </w:r>
          </w:p>
        </w:tc>
      </w:tr>
      <w:tr w:rsidR="001776CB" w:rsidRPr="007A7CF8" w:rsidTr="00111087">
        <w:tc>
          <w:tcPr>
            <w:tcW w:w="2422" w:type="pct"/>
          </w:tcPr>
          <w:p w:rsidR="001776CB" w:rsidRPr="007A7CF8" w:rsidRDefault="001776CB" w:rsidP="00ED3D2E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  <w:r w:rsidRPr="007A7CF8">
              <w:rPr>
                <w:rFonts w:ascii="Times New Roman" w:hAnsi="Times New Roman" w:cs="Times New Roman"/>
                <w:szCs w:val="24"/>
                <w:lang w:val="tr-TR"/>
              </w:rPr>
              <w:t>Çalışa</w:t>
            </w:r>
            <w:bookmarkStart w:id="0" w:name="_GoBack"/>
            <w:bookmarkEnd w:id="0"/>
            <w:r w:rsidRPr="007A7CF8">
              <w:rPr>
                <w:rFonts w:ascii="Times New Roman" w:hAnsi="Times New Roman" w:cs="Times New Roman"/>
                <w:szCs w:val="24"/>
                <w:lang w:val="tr-TR"/>
              </w:rPr>
              <w:t>cağı Bölüm</w:t>
            </w:r>
          </w:p>
        </w:tc>
        <w:tc>
          <w:tcPr>
            <w:tcW w:w="2578" w:type="pct"/>
          </w:tcPr>
          <w:p w:rsidR="001776CB" w:rsidRPr="007A7CF8" w:rsidRDefault="001776CB" w:rsidP="00ED3D2E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</w:p>
        </w:tc>
      </w:tr>
      <w:tr w:rsidR="001776CB" w:rsidRPr="007A7CF8" w:rsidTr="00111087">
        <w:tc>
          <w:tcPr>
            <w:tcW w:w="2422" w:type="pct"/>
          </w:tcPr>
          <w:p w:rsidR="001776CB" w:rsidRPr="007A7CF8" w:rsidRDefault="00300A87" w:rsidP="00ED3D2E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Cs w:val="24"/>
                <w:lang w:val="tr-TR"/>
              </w:rPr>
              <w:t>UFDE</w:t>
            </w:r>
            <w:r w:rsidR="004F6202">
              <w:rPr>
                <w:rFonts w:ascii="Times New Roman" w:hAnsi="Times New Roman" w:cs="Times New Roman"/>
                <w:szCs w:val="24"/>
                <w:lang w:val="tr-TR"/>
              </w:rPr>
              <w:t xml:space="preserve"> İşletme Sorumlusu Adı-</w:t>
            </w:r>
            <w:r w:rsidR="001776CB" w:rsidRPr="007A7CF8">
              <w:rPr>
                <w:rFonts w:ascii="Times New Roman" w:hAnsi="Times New Roman" w:cs="Times New Roman"/>
                <w:szCs w:val="24"/>
                <w:lang w:val="tr-TR"/>
              </w:rPr>
              <w:t xml:space="preserve">Soyadı, </w:t>
            </w:r>
            <w:r w:rsidR="00111087" w:rsidRPr="007A7CF8">
              <w:rPr>
                <w:rFonts w:ascii="Times New Roman" w:hAnsi="Times New Roman" w:cs="Times New Roman"/>
                <w:szCs w:val="24"/>
                <w:lang w:val="tr-TR"/>
              </w:rPr>
              <w:t>Unvanı</w:t>
            </w:r>
          </w:p>
        </w:tc>
        <w:tc>
          <w:tcPr>
            <w:tcW w:w="2578" w:type="pct"/>
          </w:tcPr>
          <w:p w:rsidR="001776CB" w:rsidRPr="007A7CF8" w:rsidRDefault="001776CB" w:rsidP="00ED3D2E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</w:p>
        </w:tc>
      </w:tr>
      <w:tr w:rsidR="001776CB" w:rsidRPr="007A7CF8" w:rsidTr="00111087">
        <w:tc>
          <w:tcPr>
            <w:tcW w:w="2422" w:type="pct"/>
          </w:tcPr>
          <w:p w:rsidR="001776CB" w:rsidRPr="007A7CF8" w:rsidRDefault="001776CB" w:rsidP="00ED3D2E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  <w:r w:rsidRPr="007A7CF8">
              <w:rPr>
                <w:rFonts w:ascii="Times New Roman" w:hAnsi="Times New Roman" w:cs="Times New Roman"/>
                <w:szCs w:val="24"/>
                <w:lang w:val="tr-TR"/>
              </w:rPr>
              <w:t>Çalışacağı Konu ve Kapsamı</w:t>
            </w:r>
          </w:p>
        </w:tc>
        <w:tc>
          <w:tcPr>
            <w:tcW w:w="2578" w:type="pct"/>
          </w:tcPr>
          <w:p w:rsidR="001776CB" w:rsidRPr="007A7CF8" w:rsidRDefault="001776CB" w:rsidP="00ED3D2E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</w:p>
          <w:p w:rsidR="001776CB" w:rsidRPr="007A7CF8" w:rsidRDefault="001776CB" w:rsidP="00ED3D2E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</w:p>
          <w:p w:rsidR="001776CB" w:rsidRPr="007A7CF8" w:rsidRDefault="001776CB" w:rsidP="00ED3D2E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</w:p>
        </w:tc>
      </w:tr>
    </w:tbl>
    <w:p w:rsidR="00111087" w:rsidRPr="007A7CF8" w:rsidRDefault="00111087" w:rsidP="00ED3D2E">
      <w:pPr>
        <w:spacing w:before="60" w:after="0" w:line="240" w:lineRule="auto"/>
        <w:rPr>
          <w:rFonts w:ascii="Times New Roman" w:hAnsi="Times New Roman" w:cs="Times New Roman"/>
          <w:b/>
          <w:szCs w:val="24"/>
        </w:rPr>
      </w:pPr>
    </w:p>
    <w:p w:rsidR="009A01ED" w:rsidRPr="007A7CF8" w:rsidRDefault="004F6202" w:rsidP="00ED3D2E">
      <w:pPr>
        <w:spacing w:before="60" w:after="0" w:line="240" w:lineRule="auto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İŞLETME</w:t>
      </w:r>
      <w:r w:rsidR="00ED3D2E" w:rsidRPr="007A7CF8">
        <w:rPr>
          <w:rFonts w:ascii="Times New Roman" w:hAnsi="Times New Roman" w:cs="Times New Roman"/>
          <w:b/>
          <w:szCs w:val="24"/>
        </w:rPr>
        <w:t xml:space="preserve"> YETKİLİSİNİN İMZASI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4390"/>
        <w:gridCol w:w="4672"/>
      </w:tblGrid>
      <w:tr w:rsidR="00ED3D2E" w:rsidRPr="007A7CF8" w:rsidTr="00111087">
        <w:tc>
          <w:tcPr>
            <w:tcW w:w="2422" w:type="pct"/>
          </w:tcPr>
          <w:p w:rsidR="00ED3D2E" w:rsidRPr="007A7CF8" w:rsidRDefault="00300A87" w:rsidP="007A7CF8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Cs w:val="24"/>
                <w:lang w:val="tr-TR"/>
              </w:rPr>
              <w:t>UFDE</w:t>
            </w:r>
            <w:r w:rsidR="00ED3D2E" w:rsidRPr="007A7CF8">
              <w:rPr>
                <w:rFonts w:ascii="Times New Roman" w:hAnsi="Times New Roman" w:cs="Times New Roman"/>
                <w:szCs w:val="24"/>
                <w:lang w:val="tr-TR"/>
              </w:rPr>
              <w:t xml:space="preserve"> </w:t>
            </w:r>
            <w:r w:rsidR="007A7CF8" w:rsidRPr="007A7CF8">
              <w:rPr>
                <w:rFonts w:ascii="Times New Roman" w:hAnsi="Times New Roman" w:cs="Times New Roman"/>
                <w:szCs w:val="24"/>
                <w:lang w:val="tr-TR"/>
              </w:rPr>
              <w:t>p</w:t>
            </w:r>
            <w:r w:rsidR="00ED3D2E" w:rsidRPr="007A7CF8">
              <w:rPr>
                <w:rFonts w:ascii="Times New Roman" w:hAnsi="Times New Roman" w:cs="Times New Roman"/>
                <w:szCs w:val="24"/>
                <w:lang w:val="tr-TR"/>
              </w:rPr>
              <w:t>rotokolünü okudum, kabul ediyorum.</w:t>
            </w:r>
          </w:p>
        </w:tc>
        <w:tc>
          <w:tcPr>
            <w:tcW w:w="2578" w:type="pct"/>
          </w:tcPr>
          <w:p w:rsidR="00ED3D2E" w:rsidRDefault="00ED3D2E" w:rsidP="00673812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  <w:r w:rsidRPr="007A7CF8">
              <w:rPr>
                <w:rFonts w:ascii="Times New Roman" w:hAnsi="Times New Roman" w:cs="Times New Roman"/>
                <w:szCs w:val="24"/>
                <w:lang w:val="tr-TR"/>
              </w:rPr>
              <w:t>İmza</w:t>
            </w:r>
          </w:p>
          <w:p w:rsidR="004F6202" w:rsidRPr="007A7CF8" w:rsidRDefault="004F6202" w:rsidP="00673812">
            <w:pPr>
              <w:spacing w:before="60"/>
              <w:rPr>
                <w:rFonts w:ascii="Times New Roman" w:hAnsi="Times New Roman" w:cs="Times New Roman"/>
                <w:szCs w:val="24"/>
                <w:lang w:val="tr-TR"/>
              </w:rPr>
            </w:pPr>
          </w:p>
        </w:tc>
      </w:tr>
    </w:tbl>
    <w:p w:rsidR="009A01ED" w:rsidRPr="007A7CF8" w:rsidRDefault="009A01ED" w:rsidP="00ED3D2E">
      <w:pPr>
        <w:spacing w:before="60" w:after="0" w:line="240" w:lineRule="auto"/>
        <w:rPr>
          <w:rFonts w:ascii="Times New Roman" w:hAnsi="Times New Roman" w:cs="Times New Roman"/>
          <w:szCs w:val="24"/>
        </w:rPr>
      </w:pPr>
    </w:p>
    <w:sectPr w:rsidR="009A01ED" w:rsidRPr="007A7CF8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55B7" w:rsidRDefault="00B755B7" w:rsidP="00690717">
      <w:pPr>
        <w:spacing w:after="0" w:line="240" w:lineRule="auto"/>
      </w:pPr>
      <w:r>
        <w:separator/>
      </w:r>
    </w:p>
  </w:endnote>
  <w:endnote w:type="continuationSeparator" w:id="0">
    <w:p w:rsidR="00B755B7" w:rsidRDefault="00B755B7" w:rsidP="006907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55B7" w:rsidRDefault="00B755B7" w:rsidP="00690717">
      <w:pPr>
        <w:spacing w:after="0" w:line="240" w:lineRule="auto"/>
      </w:pPr>
      <w:r>
        <w:separator/>
      </w:r>
    </w:p>
  </w:footnote>
  <w:footnote w:type="continuationSeparator" w:id="0">
    <w:p w:rsidR="00B755B7" w:rsidRDefault="00B755B7" w:rsidP="006907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0717" w:rsidRDefault="00690717">
    <w:pPr>
      <w:pStyle w:val="stBilgi"/>
    </w:pPr>
  </w:p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337"/>
      <w:gridCol w:w="6739"/>
      <w:gridCol w:w="986"/>
    </w:tblGrid>
    <w:tr w:rsidR="00690717" w:rsidRPr="00C77FB7" w:rsidTr="00B01BEB">
      <w:trPr>
        <w:trHeight w:val="1546"/>
        <w:jc w:val="center"/>
      </w:trPr>
      <w:tc>
        <w:tcPr>
          <w:tcW w:w="738" w:type="pct"/>
        </w:tcPr>
        <w:p w:rsidR="00690717" w:rsidRPr="00C77FB7" w:rsidRDefault="00690717" w:rsidP="00690717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Calibri" w:hAnsi="Calibri" w:cs="Calibri"/>
              <w:noProof/>
              <w:lang w:val="en-GB" w:eastAsia="en-GB"/>
            </w:rPr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23495</wp:posOffset>
                </wp:positionH>
                <wp:positionV relativeFrom="paragraph">
                  <wp:posOffset>0</wp:posOffset>
                </wp:positionV>
                <wp:extent cx="753745" cy="1094740"/>
                <wp:effectExtent l="0" t="0" r="8255" b="0"/>
                <wp:wrapNone/>
                <wp:docPr id="1" name="Resim 1" descr="dikey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ikey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3745" cy="109474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718" w:type="pct"/>
        </w:tcPr>
        <w:p w:rsidR="00690717" w:rsidRPr="00C77FB7" w:rsidRDefault="00690717" w:rsidP="00111087">
          <w:pPr>
            <w:spacing w:after="0" w:line="240" w:lineRule="auto"/>
            <w:rPr>
              <w:rFonts w:ascii="Arial" w:hAnsi="Arial" w:cs="Arial"/>
              <w:b/>
              <w:bCs/>
              <w:sz w:val="24"/>
              <w:szCs w:val="24"/>
            </w:rPr>
          </w:pPr>
        </w:p>
        <w:p w:rsidR="00690717" w:rsidRDefault="00690717" w:rsidP="00690717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4"/>
              <w:szCs w:val="24"/>
            </w:rPr>
          </w:pPr>
          <w:r>
            <w:rPr>
              <w:rFonts w:ascii="Arial" w:hAnsi="Arial" w:cs="Arial"/>
              <w:b/>
              <w:bCs/>
              <w:sz w:val="24"/>
              <w:szCs w:val="24"/>
            </w:rPr>
            <w:t>T.C.</w:t>
          </w:r>
        </w:p>
        <w:p w:rsidR="00690717" w:rsidRPr="00C77FB7" w:rsidRDefault="00690717" w:rsidP="00690717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4"/>
              <w:szCs w:val="24"/>
            </w:rPr>
          </w:pPr>
          <w:r>
            <w:rPr>
              <w:rFonts w:ascii="Arial" w:hAnsi="Arial" w:cs="Arial"/>
              <w:b/>
              <w:bCs/>
              <w:sz w:val="24"/>
              <w:szCs w:val="24"/>
            </w:rPr>
            <w:t xml:space="preserve">SAKARYA </w:t>
          </w:r>
          <w:r w:rsidRPr="00C77FB7">
            <w:rPr>
              <w:rFonts w:ascii="Arial" w:hAnsi="Arial" w:cs="Arial"/>
              <w:b/>
              <w:bCs/>
              <w:sz w:val="24"/>
              <w:szCs w:val="24"/>
            </w:rPr>
            <w:t>ÜNİVERSİTESİ</w:t>
          </w:r>
        </w:p>
        <w:p w:rsidR="00857097" w:rsidRPr="00C77FB7" w:rsidRDefault="00857097" w:rsidP="00857097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4"/>
              <w:szCs w:val="24"/>
            </w:rPr>
          </w:pPr>
          <w:r>
            <w:rPr>
              <w:rFonts w:ascii="Arial" w:hAnsi="Arial" w:cs="Arial"/>
              <w:b/>
              <w:bCs/>
              <w:sz w:val="24"/>
              <w:szCs w:val="24"/>
            </w:rPr>
            <w:t>FEN EDEBİYAT FAKÜLTESİ</w:t>
          </w:r>
        </w:p>
        <w:p w:rsidR="00690717" w:rsidRPr="00C77FB7" w:rsidRDefault="00300A87" w:rsidP="00857097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E2766C">
            <w:rPr>
              <w:rFonts w:ascii="Arial" w:hAnsi="Arial" w:cs="Arial"/>
              <w:b/>
              <w:bCs/>
              <w:sz w:val="24"/>
              <w:szCs w:val="24"/>
            </w:rPr>
            <w:t xml:space="preserve">UYGULAMALI FEN </w:t>
          </w:r>
          <w:r w:rsidR="00B01BEB">
            <w:rPr>
              <w:rFonts w:ascii="Arial" w:hAnsi="Arial" w:cs="Arial"/>
              <w:b/>
              <w:bCs/>
              <w:sz w:val="24"/>
              <w:szCs w:val="24"/>
            </w:rPr>
            <w:t xml:space="preserve">BİLİMLERİ </w:t>
          </w:r>
          <w:r w:rsidRPr="00E2766C">
            <w:rPr>
              <w:rFonts w:ascii="Arial" w:hAnsi="Arial" w:cs="Arial"/>
              <w:b/>
              <w:bCs/>
              <w:sz w:val="24"/>
              <w:szCs w:val="24"/>
            </w:rPr>
            <w:t>DENEYİMİ EĞİTİMİ (UFDE)</w:t>
          </w:r>
        </w:p>
      </w:tc>
      <w:tc>
        <w:tcPr>
          <w:tcW w:w="545" w:type="pct"/>
          <w:vAlign w:val="bottom"/>
        </w:tcPr>
        <w:p w:rsidR="00690717" w:rsidRPr="00C77FB7" w:rsidRDefault="007A7CF8" w:rsidP="009A01ED">
          <w:pPr>
            <w:pStyle w:val="stBilgi"/>
            <w:jc w:val="right"/>
            <w:rPr>
              <w:rFonts w:ascii="Arial" w:hAnsi="Arial" w:cs="Arial"/>
              <w:sz w:val="20"/>
              <w:szCs w:val="20"/>
            </w:rPr>
          </w:pPr>
          <w:r w:rsidRPr="007A7CF8">
            <w:rPr>
              <w:rFonts w:ascii="Arial" w:hAnsi="Arial" w:cs="Arial"/>
              <w:sz w:val="20"/>
              <w:szCs w:val="20"/>
            </w:rPr>
            <w:t>F-İÖ-1</w:t>
          </w:r>
          <w:r w:rsidR="00690717">
            <w:rPr>
              <w:rFonts w:ascii="Arial" w:hAnsi="Arial" w:cs="Arial"/>
              <w:sz w:val="20"/>
              <w:szCs w:val="20"/>
            </w:rPr>
            <w:br/>
            <w:t>Rev.001</w:t>
          </w:r>
        </w:p>
      </w:tc>
    </w:tr>
  </w:tbl>
  <w:p w:rsidR="00690717" w:rsidRDefault="00690717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zC3MDIzMzA0MbZU0lEKTi0uzszPAykwqQUAfjPZriwAAAA="/>
  </w:docVars>
  <w:rsids>
    <w:rsidRoot w:val="00690717"/>
    <w:rsid w:val="00016570"/>
    <w:rsid w:val="00111087"/>
    <w:rsid w:val="001776CB"/>
    <w:rsid w:val="00206886"/>
    <w:rsid w:val="00295AF2"/>
    <w:rsid w:val="002A3776"/>
    <w:rsid w:val="00300A87"/>
    <w:rsid w:val="003E2E9C"/>
    <w:rsid w:val="004F6202"/>
    <w:rsid w:val="005132A3"/>
    <w:rsid w:val="005D6B04"/>
    <w:rsid w:val="00690717"/>
    <w:rsid w:val="007A7CF8"/>
    <w:rsid w:val="007C230E"/>
    <w:rsid w:val="007F7223"/>
    <w:rsid w:val="0083121E"/>
    <w:rsid w:val="00857097"/>
    <w:rsid w:val="0092538F"/>
    <w:rsid w:val="009A01ED"/>
    <w:rsid w:val="009E5788"/>
    <w:rsid w:val="00AB6B98"/>
    <w:rsid w:val="00B01BEB"/>
    <w:rsid w:val="00B45546"/>
    <w:rsid w:val="00B755B7"/>
    <w:rsid w:val="00B76A4D"/>
    <w:rsid w:val="00D96ABC"/>
    <w:rsid w:val="00DC7319"/>
    <w:rsid w:val="00E70965"/>
    <w:rsid w:val="00ED3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5CA879"/>
  <w15:chartTrackingRefBased/>
  <w15:docId w15:val="{06C02133-3E5C-4184-A313-7EAE04FE2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907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90717"/>
  </w:style>
  <w:style w:type="paragraph" w:styleId="AltBilgi">
    <w:name w:val="footer"/>
    <w:basedOn w:val="Normal"/>
    <w:link w:val="AltBilgiChar"/>
    <w:uiPriority w:val="99"/>
    <w:unhideWhenUsed/>
    <w:rsid w:val="006907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90717"/>
  </w:style>
  <w:style w:type="paragraph" w:styleId="BalonMetni">
    <w:name w:val="Balloon Text"/>
    <w:basedOn w:val="Normal"/>
    <w:link w:val="BalonMetniChar"/>
    <w:uiPriority w:val="99"/>
    <w:semiHidden/>
    <w:unhideWhenUsed/>
    <w:rsid w:val="008312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3121E"/>
    <w:rPr>
      <w:rFonts w:ascii="Segoe UI" w:hAnsi="Segoe UI" w:cs="Segoe UI"/>
      <w:sz w:val="18"/>
      <w:szCs w:val="18"/>
    </w:rPr>
  </w:style>
  <w:style w:type="paragraph" w:styleId="Altyaz">
    <w:name w:val="Subtitle"/>
    <w:basedOn w:val="Normal"/>
    <w:next w:val="Normal"/>
    <w:link w:val="AltyazChar"/>
    <w:uiPriority w:val="11"/>
    <w:qFormat/>
    <w:rsid w:val="007F722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tyazChar">
    <w:name w:val="Altyazı Char"/>
    <w:basedOn w:val="VarsaylanParagrafYazTipi"/>
    <w:link w:val="Altyaz"/>
    <w:uiPriority w:val="11"/>
    <w:rsid w:val="007F7223"/>
    <w:rPr>
      <w:rFonts w:eastAsiaTheme="minorEastAsia"/>
      <w:color w:val="5A5A5A" w:themeColor="text1" w:themeTint="A5"/>
      <w:spacing w:val="15"/>
    </w:rPr>
  </w:style>
  <w:style w:type="table" w:styleId="TabloKlavuzu">
    <w:name w:val="Table Grid"/>
    <w:basedOn w:val="NormalTablo"/>
    <w:uiPriority w:val="59"/>
    <w:rsid w:val="009A01E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A01E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character" w:styleId="KitapBal">
    <w:name w:val="Book Title"/>
    <w:basedOn w:val="VarsaylanParagrafYazTipi"/>
    <w:uiPriority w:val="33"/>
    <w:qFormat/>
    <w:rsid w:val="009A01ED"/>
    <w:rPr>
      <w:b/>
      <w:b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ve</dc:creator>
  <cp:lastModifiedBy>Sau</cp:lastModifiedBy>
  <cp:revision>13</cp:revision>
  <dcterms:created xsi:type="dcterms:W3CDTF">2014-06-05T07:35:00Z</dcterms:created>
  <dcterms:modified xsi:type="dcterms:W3CDTF">2022-01-14T11:50:00Z</dcterms:modified>
</cp:coreProperties>
</file>